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29CF" w:rsidRDefault="006D29CF" w:rsidP="00450E88">
      <w:pPr>
        <w:rPr>
          <w:rStyle w:val="Strong"/>
          <w:rFonts w:ascii="Arial" w:hAnsi="Arial" w:cs="Arial"/>
          <w:b w:val="0"/>
        </w:rPr>
      </w:pPr>
    </w:p>
    <w:p w:rsidR="00285480" w:rsidRPr="00285480" w:rsidRDefault="00285480" w:rsidP="00285480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285480">
        <w:rPr>
          <w:rFonts w:ascii="Arial" w:hAnsi="Arial" w:cs="Arial"/>
          <w:sz w:val="20"/>
          <w:szCs w:val="20"/>
        </w:rPr>
        <w:t>RSVP</w:t>
      </w:r>
    </w:p>
    <w:p w:rsidR="00285480" w:rsidRPr="00285480" w:rsidRDefault="00285480" w:rsidP="00285480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</w:p>
    <w:p w:rsidR="00285480" w:rsidRDefault="00285480" w:rsidP="0028548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:rsidR="004B0FD5" w:rsidRPr="004B0FD5" w:rsidRDefault="004B0FD5" w:rsidP="004B0FD5">
      <w:pPr>
        <w:jc w:val="center"/>
        <w:rPr>
          <w:rStyle w:val="Emphasis"/>
          <w:rFonts w:ascii="Trebuchet MS" w:hAnsi="Trebuchet MS" w:cs="Arial"/>
          <w:bCs/>
          <w:i w:val="0"/>
          <w:color w:val="F899B9"/>
          <w:sz w:val="22"/>
          <w:szCs w:val="22"/>
        </w:rPr>
      </w:pPr>
      <w:r w:rsidRPr="004B0FD5">
        <w:rPr>
          <w:rStyle w:val="Emphasis"/>
          <w:rFonts w:ascii="Trebuchet MS" w:hAnsi="Trebuchet MS" w:cs="Arial"/>
          <w:bCs/>
          <w:i w:val="0"/>
          <w:color w:val="F899B9"/>
          <w:sz w:val="22"/>
          <w:szCs w:val="22"/>
        </w:rPr>
        <w:t xml:space="preserve">Please add to your basket and </w:t>
      </w:r>
      <w:bookmarkStart w:id="0" w:name="_GoBack"/>
      <w:bookmarkEnd w:id="0"/>
      <w:r w:rsidRPr="004B0FD5">
        <w:rPr>
          <w:rStyle w:val="Emphasis"/>
          <w:rFonts w:ascii="Trebuchet MS" w:hAnsi="Trebuchet MS" w:cs="Arial"/>
          <w:bCs/>
          <w:i w:val="0"/>
          <w:color w:val="F899B9"/>
          <w:sz w:val="22"/>
          <w:szCs w:val="22"/>
        </w:rPr>
        <w:t>checkout to download the free editable template</w:t>
      </w:r>
    </w:p>
    <w:p w:rsidR="00133DA9" w:rsidRDefault="00133DA9" w:rsidP="0028548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:rsidR="00133DA9" w:rsidRDefault="00133DA9" w:rsidP="0028548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:rsidR="00285480" w:rsidRDefault="0078520C" w:rsidP="00285480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33680</wp:posOffset>
                </wp:positionH>
                <wp:positionV relativeFrom="paragraph">
                  <wp:posOffset>140335</wp:posOffset>
                </wp:positionV>
                <wp:extent cx="180975" cy="179705"/>
                <wp:effectExtent l="5080" t="7620" r="13970" b="1270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4B351" id="Rectangle 3" o:spid="_x0000_s1026" style="position:absolute;margin-left:18.4pt;margin-top:11.05pt;width:14.25pt;height:14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"/>
            </w:pict>
          </mc:Fallback>
        </mc:AlternateContent>
      </w:r>
    </w:p>
    <w:p w:rsidR="00285480" w:rsidRDefault="00133DA9" w:rsidP="00133DA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</w:t>
      </w:r>
      <w:proofErr w:type="gramStart"/>
      <w:r w:rsidR="00285480">
        <w:rPr>
          <w:rFonts w:ascii="Arial" w:hAnsi="Arial" w:cs="Arial"/>
          <w:sz w:val="20"/>
          <w:szCs w:val="20"/>
        </w:rPr>
        <w:t>we’re</w:t>
      </w:r>
      <w:proofErr w:type="gramEnd"/>
      <w:r w:rsidR="00285480">
        <w:rPr>
          <w:rFonts w:ascii="Arial" w:hAnsi="Arial" w:cs="Arial"/>
          <w:sz w:val="20"/>
          <w:szCs w:val="20"/>
        </w:rPr>
        <w:t xml:space="preserve"> bringing our dancing shoes</w:t>
      </w:r>
    </w:p>
    <w:p w:rsidR="00285480" w:rsidRDefault="00285480" w:rsidP="0028548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:rsidR="00285480" w:rsidRDefault="0078520C" w:rsidP="0028548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3680</wp:posOffset>
                </wp:positionH>
                <wp:positionV relativeFrom="paragraph">
                  <wp:posOffset>130810</wp:posOffset>
                </wp:positionV>
                <wp:extent cx="180975" cy="179705"/>
                <wp:effectExtent l="5080" t="7620" r="13970" b="1270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79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F2C70A" id="Rectangle 4" o:spid="_x0000_s1026" style="position:absolute;margin-left:18.4pt;margin-top:10.3pt;width:14.25pt;height:1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"/>
            </w:pict>
          </mc:Fallback>
        </mc:AlternateContent>
      </w:r>
    </w:p>
    <w:p w:rsidR="00285480" w:rsidRPr="00133DA9" w:rsidRDefault="00133DA9" w:rsidP="00285480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proofErr w:type="gramStart"/>
      <w:r w:rsidR="00285480">
        <w:rPr>
          <w:rFonts w:ascii="Arial" w:hAnsi="Arial" w:cs="Arial"/>
          <w:sz w:val="20"/>
          <w:szCs w:val="20"/>
        </w:rPr>
        <w:t>we’ll</w:t>
      </w:r>
      <w:proofErr w:type="gramEnd"/>
      <w:r w:rsidR="00285480">
        <w:rPr>
          <w:rFonts w:ascii="Arial" w:hAnsi="Arial" w:cs="Arial"/>
          <w:sz w:val="20"/>
          <w:szCs w:val="20"/>
        </w:rPr>
        <w:t xml:space="preserve"> be </w:t>
      </w:r>
      <w:r w:rsidR="00285480" w:rsidRPr="00133DA9">
        <w:rPr>
          <w:rFonts w:ascii="Arial" w:hAnsi="Arial" w:cs="Arial"/>
          <w:sz w:val="20"/>
          <w:szCs w:val="20"/>
        </w:rPr>
        <w:t>there in spirit</w:t>
      </w:r>
    </w:p>
    <w:p w:rsidR="00B33359" w:rsidRPr="00133DA9" w:rsidRDefault="00B33359" w:rsidP="0065489A">
      <w:pPr>
        <w:jc w:val="center"/>
        <w:rPr>
          <w:rFonts w:ascii="Arial" w:hAnsi="Arial" w:cs="Arial"/>
          <w:b/>
          <w:color w:val="000000"/>
          <w:sz w:val="20"/>
          <w:szCs w:val="20"/>
          <w:lang w:val="en-GB"/>
        </w:rPr>
      </w:pPr>
    </w:p>
    <w:p w:rsidR="00133DA9" w:rsidRPr="00133DA9" w:rsidRDefault="00133DA9" w:rsidP="0065489A">
      <w:pPr>
        <w:jc w:val="center"/>
        <w:rPr>
          <w:rFonts w:ascii="Arial" w:hAnsi="Arial" w:cs="Arial"/>
          <w:b/>
          <w:color w:val="000000"/>
          <w:sz w:val="20"/>
          <w:szCs w:val="20"/>
          <w:lang w:val="en-GB"/>
        </w:rPr>
      </w:pPr>
    </w:p>
    <w:p w:rsidR="00133DA9" w:rsidRDefault="00133DA9" w:rsidP="0065489A">
      <w:pPr>
        <w:jc w:val="center"/>
        <w:rPr>
          <w:rFonts w:ascii="Arial" w:hAnsi="Arial" w:cs="Arial"/>
          <w:b/>
          <w:color w:val="000000"/>
          <w:sz w:val="20"/>
          <w:szCs w:val="20"/>
          <w:lang w:val="en-GB"/>
        </w:rPr>
      </w:pPr>
    </w:p>
    <w:p w:rsidR="00133DA9" w:rsidRPr="00133DA9" w:rsidRDefault="00133DA9" w:rsidP="0065489A">
      <w:pPr>
        <w:jc w:val="center"/>
        <w:rPr>
          <w:rFonts w:ascii="Arial" w:hAnsi="Arial" w:cs="Arial"/>
          <w:color w:val="000000"/>
          <w:sz w:val="20"/>
          <w:szCs w:val="20"/>
          <w:lang w:val="en-GB"/>
        </w:rPr>
      </w:pPr>
      <w:proofErr w:type="gramStart"/>
      <w:r w:rsidRPr="00133DA9">
        <w:rPr>
          <w:rFonts w:ascii="Arial" w:hAnsi="Arial" w:cs="Arial"/>
          <w:color w:val="000000"/>
          <w:sz w:val="20"/>
          <w:szCs w:val="20"/>
          <w:lang w:val="en-GB"/>
        </w:rPr>
        <w:t>from</w:t>
      </w:r>
      <w:proofErr w:type="gramEnd"/>
    </w:p>
    <w:p w:rsidR="00133DA9" w:rsidRDefault="00133DA9" w:rsidP="00133DA9">
      <w:pPr>
        <w:rPr>
          <w:rFonts w:ascii="Arial" w:hAnsi="Arial" w:cs="Arial"/>
          <w:color w:val="000000"/>
          <w:sz w:val="20"/>
          <w:szCs w:val="20"/>
          <w:lang w:val="en-GB"/>
        </w:rPr>
      </w:pPr>
    </w:p>
    <w:p w:rsidR="00133DA9" w:rsidRPr="00133DA9" w:rsidRDefault="00133DA9" w:rsidP="00133DA9">
      <w:pPr>
        <w:rPr>
          <w:rFonts w:ascii="Arial" w:hAnsi="Arial" w:cs="Arial"/>
          <w:color w:val="000000"/>
          <w:sz w:val="20"/>
          <w:szCs w:val="20"/>
          <w:lang w:val="en-GB"/>
        </w:rPr>
      </w:pPr>
    </w:p>
    <w:p w:rsidR="00133DA9" w:rsidRPr="00133DA9" w:rsidRDefault="00133DA9" w:rsidP="004B0FD5">
      <w:pPr>
        <w:rPr>
          <w:rFonts w:ascii="Arial" w:hAnsi="Arial" w:cs="Arial"/>
          <w:color w:val="000000"/>
          <w:sz w:val="20"/>
          <w:szCs w:val="20"/>
          <w:lang w:val="en-GB"/>
        </w:rPr>
      </w:pPr>
    </w:p>
    <w:p w:rsidR="00133DA9" w:rsidRPr="00133DA9" w:rsidRDefault="00133DA9" w:rsidP="004B0FD5">
      <w:pPr>
        <w:jc w:val="center"/>
        <w:rPr>
          <w:rFonts w:ascii="Arial" w:hAnsi="Arial" w:cs="Arial"/>
          <w:color w:val="000000"/>
          <w:sz w:val="20"/>
          <w:szCs w:val="20"/>
          <w:lang w:val="en-GB"/>
        </w:rPr>
      </w:pPr>
      <w:r w:rsidRPr="00133DA9">
        <w:rPr>
          <w:rFonts w:ascii="Arial" w:hAnsi="Arial" w:cs="Arial"/>
          <w:color w:val="000000"/>
          <w:sz w:val="20"/>
          <w:szCs w:val="20"/>
          <w:lang w:val="en-GB"/>
        </w:rPr>
        <w:t>Kindly RSVP by (date)</w:t>
      </w:r>
    </w:p>
    <w:sectPr w:rsidR="00133DA9" w:rsidRPr="00133DA9" w:rsidSect="0028548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7088" w:h="7088" w:code="1"/>
      <w:pgMar w:top="720" w:right="720" w:bottom="720" w:left="720" w:header="709" w:footer="709" w:gutter="0"/>
      <w:paperSrc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0797" w:rsidRDefault="00730797" w:rsidP="007A40C7">
      <w:r>
        <w:separator/>
      </w:r>
    </w:p>
  </w:endnote>
  <w:endnote w:type="continuationSeparator" w:id="0">
    <w:p w:rsidR="00730797" w:rsidRDefault="00730797" w:rsidP="007A4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0C7" w:rsidRDefault="007A40C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0C7" w:rsidRDefault="007A40C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0C7" w:rsidRDefault="007A40C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0797" w:rsidRDefault="00730797" w:rsidP="007A40C7">
      <w:r>
        <w:separator/>
      </w:r>
    </w:p>
  </w:footnote>
  <w:footnote w:type="continuationSeparator" w:id="0">
    <w:p w:rsidR="00730797" w:rsidRDefault="00730797" w:rsidP="007A40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0C7" w:rsidRDefault="007A40C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8274324"/>
      <w:docPartObj>
        <w:docPartGallery w:val="Watermarks"/>
        <w:docPartUnique/>
      </w:docPartObj>
    </w:sdtPr>
    <w:sdtContent>
      <w:p w:rsidR="007A40C7" w:rsidRDefault="004B0FD5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0C7" w:rsidRDefault="007A40C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182.2pt;height:98.75pt" o:bullet="t">
        <v:imagedata r:id="rId1" o:title="MCj04046490000[1]" grayscale="t" bilevel="t"/>
      </v:shape>
    </w:pict>
  </w:numPicBullet>
  <w:abstractNum w:abstractNumId="0" w15:restartNumberingAfterBreak="0">
    <w:nsid w:val="26A70EB3"/>
    <w:multiLevelType w:val="hybridMultilevel"/>
    <w:tmpl w:val="C32033F4"/>
    <w:lvl w:ilvl="0" w:tplc="EEF00DA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L6xmYVZ14XNx8RbkiO/I4k1RZ2O3V4o1Ad9DURl0eBgvn5gokPcvQklVQ27IQlznnsqnIuWjlmAE7pWF9+7p6A==" w:salt="LnZAfGZ3MqzYOfSCOVCeKA=="/>
  <w:defaultTabStop w:val="720"/>
  <w:characterSpacingControl w:val="doNotCompress"/>
  <w:hdrShapeDefaults>
    <o:shapedefaults v:ext="edit" spidmax="2050" style="mso-position-vertical-relative:line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zCwsDQ2M7YwNjZT0lEKTi0uzszPAykwrAUAkiaK2SwAAAA="/>
  </w:docVars>
  <w:rsids>
    <w:rsidRoot w:val="002A2809"/>
    <w:rsid w:val="000216CD"/>
    <w:rsid w:val="0003331A"/>
    <w:rsid w:val="0006074E"/>
    <w:rsid w:val="00080FB1"/>
    <w:rsid w:val="000B11F8"/>
    <w:rsid w:val="000D28AB"/>
    <w:rsid w:val="000F3D7D"/>
    <w:rsid w:val="00104793"/>
    <w:rsid w:val="00120120"/>
    <w:rsid w:val="00127FB3"/>
    <w:rsid w:val="00133DA9"/>
    <w:rsid w:val="00161F2B"/>
    <w:rsid w:val="00167389"/>
    <w:rsid w:val="00186B4A"/>
    <w:rsid w:val="001A0D6A"/>
    <w:rsid w:val="001D0C68"/>
    <w:rsid w:val="00244268"/>
    <w:rsid w:val="00274028"/>
    <w:rsid w:val="00285480"/>
    <w:rsid w:val="002A2809"/>
    <w:rsid w:val="00317349"/>
    <w:rsid w:val="003324E5"/>
    <w:rsid w:val="00335CD3"/>
    <w:rsid w:val="00380E0E"/>
    <w:rsid w:val="003969D9"/>
    <w:rsid w:val="003B2FD8"/>
    <w:rsid w:val="003B59E5"/>
    <w:rsid w:val="003F1DCB"/>
    <w:rsid w:val="003F4918"/>
    <w:rsid w:val="00450E88"/>
    <w:rsid w:val="00493D06"/>
    <w:rsid w:val="004B0FD5"/>
    <w:rsid w:val="004D044E"/>
    <w:rsid w:val="00560BC7"/>
    <w:rsid w:val="00570632"/>
    <w:rsid w:val="005D480B"/>
    <w:rsid w:val="005F32BD"/>
    <w:rsid w:val="00623A9D"/>
    <w:rsid w:val="00640B42"/>
    <w:rsid w:val="0065489A"/>
    <w:rsid w:val="006637B8"/>
    <w:rsid w:val="006640CE"/>
    <w:rsid w:val="00666850"/>
    <w:rsid w:val="0067735C"/>
    <w:rsid w:val="006809CA"/>
    <w:rsid w:val="006A08BD"/>
    <w:rsid w:val="006A679D"/>
    <w:rsid w:val="006B1C82"/>
    <w:rsid w:val="006B533C"/>
    <w:rsid w:val="006C71C9"/>
    <w:rsid w:val="006D29CF"/>
    <w:rsid w:val="00730797"/>
    <w:rsid w:val="0074287F"/>
    <w:rsid w:val="00747A40"/>
    <w:rsid w:val="00756E60"/>
    <w:rsid w:val="0078520C"/>
    <w:rsid w:val="007A3037"/>
    <w:rsid w:val="007A40C7"/>
    <w:rsid w:val="007A5C4F"/>
    <w:rsid w:val="007D3BEB"/>
    <w:rsid w:val="007E1783"/>
    <w:rsid w:val="008107FB"/>
    <w:rsid w:val="008325F2"/>
    <w:rsid w:val="00842643"/>
    <w:rsid w:val="008537D0"/>
    <w:rsid w:val="00873B26"/>
    <w:rsid w:val="00897B39"/>
    <w:rsid w:val="008B299D"/>
    <w:rsid w:val="008B3F71"/>
    <w:rsid w:val="008B50C4"/>
    <w:rsid w:val="008D0C22"/>
    <w:rsid w:val="009759A5"/>
    <w:rsid w:val="00996395"/>
    <w:rsid w:val="00A26C21"/>
    <w:rsid w:val="00A3367E"/>
    <w:rsid w:val="00A5009F"/>
    <w:rsid w:val="00A93BF6"/>
    <w:rsid w:val="00AC1A49"/>
    <w:rsid w:val="00AE40AF"/>
    <w:rsid w:val="00B03C72"/>
    <w:rsid w:val="00B33359"/>
    <w:rsid w:val="00B703CF"/>
    <w:rsid w:val="00B9367B"/>
    <w:rsid w:val="00C03D54"/>
    <w:rsid w:val="00C17D31"/>
    <w:rsid w:val="00CB0770"/>
    <w:rsid w:val="00D04DCA"/>
    <w:rsid w:val="00D34FE9"/>
    <w:rsid w:val="00D617F0"/>
    <w:rsid w:val="00D62A0C"/>
    <w:rsid w:val="00DB0B64"/>
    <w:rsid w:val="00DE0B16"/>
    <w:rsid w:val="00E16103"/>
    <w:rsid w:val="00E30344"/>
    <w:rsid w:val="00E428F3"/>
    <w:rsid w:val="00E80C72"/>
    <w:rsid w:val="00E8381F"/>
    <w:rsid w:val="00E86755"/>
    <w:rsid w:val="00ED16C7"/>
    <w:rsid w:val="00F22021"/>
    <w:rsid w:val="00F54003"/>
    <w:rsid w:val="00FB133F"/>
    <w:rsid w:val="00FC2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D3593E3D-52E5-4343-B85B-3E4C88F02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2A2809"/>
    <w:rPr>
      <w:rFonts w:ascii="Tahoma" w:hAnsi="Tahoma" w:cs="Tahoma"/>
      <w:sz w:val="16"/>
      <w:szCs w:val="16"/>
    </w:rPr>
  </w:style>
  <w:style w:type="character" w:styleId="Strong">
    <w:name w:val="Strong"/>
    <w:qFormat/>
    <w:rsid w:val="005D480B"/>
    <w:rPr>
      <w:b/>
      <w:bCs/>
    </w:rPr>
  </w:style>
  <w:style w:type="character" w:styleId="Emphasis">
    <w:name w:val="Emphasis"/>
    <w:uiPriority w:val="20"/>
    <w:qFormat/>
    <w:rsid w:val="005D480B"/>
    <w:rPr>
      <w:i/>
      <w:iCs/>
    </w:rPr>
  </w:style>
  <w:style w:type="paragraph" w:styleId="NormalWeb">
    <w:name w:val="Normal (Web)"/>
    <w:basedOn w:val="Normal"/>
    <w:uiPriority w:val="99"/>
    <w:rsid w:val="003F1DCB"/>
    <w:pPr>
      <w:spacing w:before="100" w:beforeAutospacing="1" w:after="100" w:afterAutospacing="1"/>
    </w:pPr>
  </w:style>
  <w:style w:type="character" w:customStyle="1" w:styleId="gingersofatwarecorrect">
    <w:name w:val="ginger_sofatware_correct"/>
    <w:rsid w:val="008537D0"/>
  </w:style>
  <w:style w:type="character" w:customStyle="1" w:styleId="apple-converted-space">
    <w:name w:val="apple-converted-space"/>
    <w:rsid w:val="008537D0"/>
  </w:style>
  <w:style w:type="paragraph" w:styleId="Header">
    <w:name w:val="header"/>
    <w:basedOn w:val="Normal"/>
    <w:link w:val="HeaderChar"/>
    <w:rsid w:val="007A40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A40C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7A40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7A40C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54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0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50 RSVP Card 125mm Word Template Informal</vt:lpstr>
    </vt:vector>
  </TitlesOfParts>
  <Company>www.wowvow.co.uk</Company>
  <LinksUpToDate>false</LinksUpToDate>
  <CharactersWithSpaces>198</CharactersWithSpaces>
  <SharedDoc>false</SharedDoc>
  <HyperlinkBase>www.wowvow.co.uk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50 RSVP Card 125mm Word Template Informal</dc:title>
  <dc:subject/>
  <dc:creator>www.wowvow.co.uk</dc:creator>
  <cp:keywords/>
  <dc:description/>
  <cp:lastModifiedBy>Donna Biggs</cp:lastModifiedBy>
  <cp:revision>2</cp:revision>
  <dcterms:created xsi:type="dcterms:W3CDTF">2020-10-28T14:18:00Z</dcterms:created>
  <dcterms:modified xsi:type="dcterms:W3CDTF">2020-10-28T14:18:00Z</dcterms:modified>
</cp:coreProperties>
</file>